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C9437" w14:textId="351B5867" w:rsidR="00D700C5" w:rsidRPr="000705D9" w:rsidRDefault="001529FB" w:rsidP="000705D9">
      <w:pPr>
        <w:spacing w:after="240" w:line="240" w:lineRule="auto"/>
        <w:jc w:val="center"/>
        <w:rPr>
          <w:rFonts w:ascii="Roboto Condensed" w:hAnsi="Roboto Condensed" w:cstheme="majorHAnsi"/>
          <w:b/>
          <w:bCs/>
          <w:sz w:val="28"/>
          <w:szCs w:val="28"/>
          <w:lang w:val="pl-PL"/>
        </w:rPr>
      </w:pPr>
      <w:r w:rsidRPr="00D700C5">
        <w:rPr>
          <w:rFonts w:ascii="Roboto Condensed" w:hAnsi="Roboto Condensed" w:cstheme="majorHAnsi"/>
          <w:b/>
          <w:bCs/>
          <w:sz w:val="28"/>
          <w:szCs w:val="28"/>
          <w:lang w:val="pl-PL"/>
        </w:rPr>
        <w:t xml:space="preserve">100 </w:t>
      </w:r>
      <w:r w:rsidR="006E220E" w:rsidRPr="00D700C5">
        <w:rPr>
          <w:rFonts w:ascii="Roboto Condensed" w:hAnsi="Roboto Condensed" w:cstheme="majorHAnsi"/>
          <w:b/>
          <w:bCs/>
          <w:sz w:val="28"/>
          <w:szCs w:val="28"/>
          <w:lang w:val="pl-PL"/>
        </w:rPr>
        <w:t xml:space="preserve">GB </w:t>
      </w:r>
      <w:r w:rsidRPr="00D700C5">
        <w:rPr>
          <w:rFonts w:ascii="Roboto Condensed" w:hAnsi="Roboto Condensed" w:cstheme="majorHAnsi"/>
          <w:b/>
          <w:bCs/>
          <w:sz w:val="28"/>
          <w:szCs w:val="28"/>
          <w:lang w:val="pl-PL"/>
        </w:rPr>
        <w:t xml:space="preserve">na start </w:t>
      </w:r>
      <w:r w:rsidR="000E151E" w:rsidRPr="00D700C5">
        <w:rPr>
          <w:rFonts w:ascii="Roboto Condensed" w:hAnsi="Roboto Condensed" w:cstheme="majorHAnsi"/>
          <w:b/>
          <w:bCs/>
          <w:sz w:val="28"/>
          <w:szCs w:val="28"/>
          <w:lang w:val="pl-PL"/>
        </w:rPr>
        <w:t xml:space="preserve">w Play na </w:t>
      </w:r>
      <w:r w:rsidR="00D700C5">
        <w:rPr>
          <w:rFonts w:ascii="Roboto Condensed" w:hAnsi="Roboto Condensed" w:cstheme="majorHAnsi"/>
          <w:b/>
          <w:bCs/>
          <w:sz w:val="28"/>
          <w:szCs w:val="28"/>
          <w:lang w:val="pl-PL"/>
        </w:rPr>
        <w:t>K</w:t>
      </w:r>
      <w:r w:rsidR="000E151E" w:rsidRPr="00D700C5">
        <w:rPr>
          <w:rFonts w:ascii="Roboto Condensed" w:hAnsi="Roboto Condensed" w:cstheme="majorHAnsi"/>
          <w:b/>
          <w:bCs/>
          <w:sz w:val="28"/>
          <w:szCs w:val="28"/>
          <w:lang w:val="pl-PL"/>
        </w:rPr>
        <w:t>artę</w:t>
      </w:r>
    </w:p>
    <w:p w14:paraId="0D0D2A3B" w14:textId="1F43E51E" w:rsidR="000E151E" w:rsidRPr="00D700C5" w:rsidRDefault="000E151E" w:rsidP="000E151E">
      <w:pPr>
        <w:jc w:val="both"/>
        <w:rPr>
          <w:rFonts w:ascii="Roboto Condensed" w:hAnsi="Roboto Condensed" w:cstheme="majorHAnsi"/>
          <w:b/>
          <w:bCs/>
          <w:shd w:val="clear" w:color="auto" w:fill="FFFFFF"/>
        </w:rPr>
      </w:pPr>
      <w:bookmarkStart w:id="0" w:name="_Hlk52176580"/>
      <w:r w:rsidRPr="00D700C5">
        <w:rPr>
          <w:rFonts w:ascii="Roboto Condensed" w:hAnsi="Roboto Condensed" w:cstheme="majorHAnsi"/>
          <w:b/>
          <w:bCs/>
          <w:shd w:val="clear" w:color="auto" w:fill="FFFFFF"/>
        </w:rPr>
        <w:t>Play przygotował</w:t>
      </w:r>
      <w:r w:rsidR="00EB28AE" w:rsidRPr="00D700C5">
        <w:rPr>
          <w:rFonts w:ascii="Roboto Condensed" w:hAnsi="Roboto Condensed" w:cstheme="majorHAnsi"/>
          <w:b/>
          <w:bCs/>
          <w:shd w:val="clear" w:color="auto" w:fill="FFFFFF"/>
        </w:rPr>
        <w:t xml:space="preserve"> kolejną, atrakcyjną </w:t>
      </w:r>
      <w:r w:rsidR="00265297" w:rsidRPr="00D700C5">
        <w:rPr>
          <w:rFonts w:ascii="Roboto Condensed" w:hAnsi="Roboto Condensed" w:cstheme="majorHAnsi"/>
          <w:b/>
          <w:bCs/>
          <w:shd w:val="clear" w:color="auto" w:fill="FFFFFF"/>
        </w:rPr>
        <w:t>propozycję</w:t>
      </w:r>
      <w:r w:rsidRPr="00D700C5">
        <w:rPr>
          <w:rFonts w:ascii="Roboto Condensed" w:hAnsi="Roboto Condensed" w:cstheme="majorHAnsi"/>
          <w:b/>
          <w:bCs/>
          <w:shd w:val="clear" w:color="auto" w:fill="FFFFFF"/>
        </w:rPr>
        <w:t xml:space="preserve"> dla </w:t>
      </w:r>
      <w:r w:rsidR="00EB28AE" w:rsidRPr="00D700C5">
        <w:rPr>
          <w:rFonts w:ascii="Roboto Condensed" w:hAnsi="Roboto Condensed" w:cstheme="majorHAnsi"/>
          <w:b/>
          <w:bCs/>
          <w:shd w:val="clear" w:color="auto" w:fill="FFFFFF"/>
        </w:rPr>
        <w:t xml:space="preserve">nowych </w:t>
      </w:r>
      <w:r w:rsidRPr="00D700C5">
        <w:rPr>
          <w:rFonts w:ascii="Roboto Condensed" w:hAnsi="Roboto Condensed" w:cstheme="majorHAnsi"/>
          <w:b/>
          <w:bCs/>
          <w:shd w:val="clear" w:color="auto" w:fill="FFFFFF"/>
        </w:rPr>
        <w:t>klientó</w:t>
      </w:r>
      <w:r w:rsidR="00D403FD" w:rsidRPr="00D700C5">
        <w:rPr>
          <w:rFonts w:ascii="Roboto Condensed" w:hAnsi="Roboto Condensed" w:cstheme="majorHAnsi"/>
          <w:b/>
          <w:bCs/>
          <w:shd w:val="clear" w:color="auto" w:fill="FFFFFF"/>
        </w:rPr>
        <w:t>w prepaid</w:t>
      </w:r>
      <w:r w:rsidR="005B0B76" w:rsidRPr="00D700C5">
        <w:rPr>
          <w:rFonts w:ascii="Roboto Condensed" w:hAnsi="Roboto Condensed" w:cstheme="majorHAnsi"/>
          <w:b/>
          <w:bCs/>
          <w:shd w:val="clear" w:color="auto" w:fill="FFFFFF"/>
        </w:rPr>
        <w:t>. Już dziś można aktywować</w:t>
      </w:r>
      <w:r w:rsidRPr="00D700C5">
        <w:rPr>
          <w:rFonts w:ascii="Roboto Condensed" w:hAnsi="Roboto Condensed" w:cstheme="majorHAnsi"/>
          <w:b/>
          <w:bCs/>
          <w:shd w:val="clear" w:color="auto" w:fill="FFFFFF"/>
        </w:rPr>
        <w:t xml:space="preserve"> promocyjny pakiet aż 100 GB za darmo.</w:t>
      </w:r>
    </w:p>
    <w:p w14:paraId="717ADC74" w14:textId="77777777" w:rsidR="000E151E" w:rsidRPr="00D700C5" w:rsidRDefault="000E151E" w:rsidP="000E151E">
      <w:pPr>
        <w:jc w:val="both"/>
        <w:rPr>
          <w:rFonts w:ascii="Roboto Condensed" w:hAnsi="Roboto Condensed" w:cstheme="majorHAnsi"/>
          <w:b/>
          <w:bCs/>
          <w:shd w:val="clear" w:color="auto" w:fill="FFFFFF"/>
        </w:rPr>
      </w:pPr>
    </w:p>
    <w:p w14:paraId="22CA0B9C" w14:textId="76D84AD9" w:rsidR="00EB28AE" w:rsidRPr="00D700C5" w:rsidRDefault="00D403FD" w:rsidP="000E151E">
      <w:pPr>
        <w:jc w:val="both"/>
        <w:rPr>
          <w:rFonts w:ascii="Roboto Condensed" w:hAnsi="Roboto Condensed" w:cstheme="majorHAnsi"/>
          <w:shd w:val="clear" w:color="auto" w:fill="FFFFFF"/>
        </w:rPr>
      </w:pPr>
      <w:r w:rsidRPr="00D700C5">
        <w:rPr>
          <w:rFonts w:ascii="Roboto Condensed" w:hAnsi="Roboto Condensed" w:cstheme="majorHAnsi"/>
          <w:shd w:val="clear" w:color="auto" w:fill="FFFFFF"/>
        </w:rPr>
        <w:t xml:space="preserve">Internetu nigdy dość, a w Play klienci mogą cieszyć się aż 100 dodatkowymi gigabajtami do wykorzystania na rozrywkę, naukę czy pracę. </w:t>
      </w:r>
      <w:r w:rsidR="000E151E" w:rsidRPr="00D700C5">
        <w:rPr>
          <w:rFonts w:ascii="Roboto Condensed" w:hAnsi="Roboto Condensed" w:cstheme="majorHAnsi"/>
          <w:shd w:val="clear" w:color="auto" w:fill="FFFFFF"/>
        </w:rPr>
        <w:t>Aby otrzymać darmow</w:t>
      </w:r>
      <w:r w:rsidR="00B36BEA" w:rsidRPr="00D700C5">
        <w:rPr>
          <w:rFonts w:ascii="Roboto Condensed" w:hAnsi="Roboto Condensed" w:cstheme="majorHAnsi"/>
          <w:shd w:val="clear" w:color="auto" w:fill="FFFFFF"/>
        </w:rPr>
        <w:t xml:space="preserve">y pakiet danych </w:t>
      </w:r>
      <w:r w:rsidR="000E151E" w:rsidRPr="00D700C5">
        <w:rPr>
          <w:rFonts w:ascii="Roboto Condensed" w:hAnsi="Roboto Condensed" w:cstheme="majorHAnsi"/>
          <w:shd w:val="clear" w:color="auto" w:fill="FFFFFF"/>
        </w:rPr>
        <w:t>wystarczy kupić i</w:t>
      </w:r>
      <w:r w:rsidR="00CE449C" w:rsidRPr="00D700C5">
        <w:rPr>
          <w:rFonts w:ascii="Roboto Condensed" w:hAnsi="Roboto Condensed" w:cstheme="majorHAnsi"/>
          <w:shd w:val="clear" w:color="auto" w:fill="FFFFFF"/>
        </w:rPr>
        <w:t> </w:t>
      </w:r>
      <w:r w:rsidR="000E151E" w:rsidRPr="00D700C5">
        <w:rPr>
          <w:rFonts w:ascii="Roboto Condensed" w:hAnsi="Roboto Condensed" w:cstheme="majorHAnsi"/>
          <w:shd w:val="clear" w:color="auto" w:fill="FFFFFF"/>
        </w:rPr>
        <w:t>zarejestrować dowolny starter Play</w:t>
      </w:r>
      <w:r w:rsidR="00D700C5">
        <w:rPr>
          <w:rFonts w:ascii="Roboto Condensed" w:hAnsi="Roboto Condensed" w:cstheme="majorHAnsi"/>
          <w:shd w:val="clear" w:color="auto" w:fill="FFFFFF"/>
        </w:rPr>
        <w:t xml:space="preserve"> na Kartę</w:t>
      </w:r>
      <w:r w:rsidR="000E151E" w:rsidRPr="00D700C5">
        <w:rPr>
          <w:rFonts w:ascii="Roboto Condensed" w:hAnsi="Roboto Condensed" w:cstheme="majorHAnsi"/>
          <w:shd w:val="clear" w:color="auto" w:fill="FFFFFF"/>
        </w:rPr>
        <w:t>, po czym aktywować usługę „100 GB na start” w aplikacji Play24</w:t>
      </w:r>
      <w:r w:rsidR="00EB28AE" w:rsidRPr="00D700C5">
        <w:rPr>
          <w:rFonts w:ascii="Roboto Condensed" w:hAnsi="Roboto Condensed" w:cstheme="majorHAnsi"/>
          <w:shd w:val="clear" w:color="auto" w:fill="FFFFFF"/>
        </w:rPr>
        <w:t xml:space="preserve"> w zakładce „Pakiety”. </w:t>
      </w:r>
      <w:r w:rsidR="000E151E" w:rsidRPr="00D700C5">
        <w:rPr>
          <w:rFonts w:ascii="Roboto Condensed" w:hAnsi="Roboto Condensed" w:cstheme="majorHAnsi"/>
          <w:shd w:val="clear" w:color="auto" w:fill="FFFFFF"/>
        </w:rPr>
        <w:t>Z promocji mogą skorzystać osoby, które aktywują swój starter między 17 lutego 2021 a</w:t>
      </w:r>
      <w:r w:rsidR="00D700C5">
        <w:rPr>
          <w:rFonts w:ascii="Roboto Condensed" w:hAnsi="Roboto Condensed" w:cstheme="majorHAnsi"/>
          <w:shd w:val="clear" w:color="auto" w:fill="FFFFFF"/>
        </w:rPr>
        <w:t> </w:t>
      </w:r>
      <w:r w:rsidR="000E151E" w:rsidRPr="00D700C5">
        <w:rPr>
          <w:rFonts w:ascii="Roboto Condensed" w:hAnsi="Roboto Condensed" w:cstheme="majorHAnsi"/>
          <w:shd w:val="clear" w:color="auto" w:fill="FFFFFF"/>
        </w:rPr>
        <w:t>30</w:t>
      </w:r>
      <w:r w:rsidR="00D700C5">
        <w:rPr>
          <w:rFonts w:ascii="Roboto Condensed" w:hAnsi="Roboto Condensed" w:cstheme="majorHAnsi"/>
          <w:shd w:val="clear" w:color="auto" w:fill="FFFFFF"/>
        </w:rPr>
        <w:t> </w:t>
      </w:r>
      <w:r w:rsidR="000E151E" w:rsidRPr="00D700C5">
        <w:rPr>
          <w:rFonts w:ascii="Roboto Condensed" w:hAnsi="Roboto Condensed" w:cstheme="majorHAnsi"/>
          <w:shd w:val="clear" w:color="auto" w:fill="FFFFFF"/>
        </w:rPr>
        <w:t>kwietnia 2021 r.</w:t>
      </w:r>
    </w:p>
    <w:p w14:paraId="7503E6D9" w14:textId="31BC022D" w:rsidR="00EB28AE" w:rsidRPr="00D700C5" w:rsidRDefault="00EB28AE" w:rsidP="000E151E">
      <w:pPr>
        <w:jc w:val="both"/>
        <w:rPr>
          <w:rFonts w:ascii="Roboto Condensed" w:hAnsi="Roboto Condensed" w:cstheme="majorHAnsi"/>
          <w:shd w:val="clear" w:color="auto" w:fill="FFFFFF"/>
        </w:rPr>
      </w:pPr>
    </w:p>
    <w:p w14:paraId="14AC4F31" w14:textId="3543DBCA" w:rsidR="00EB28AE" w:rsidRPr="00D700C5" w:rsidRDefault="00EB28AE" w:rsidP="000E151E">
      <w:pPr>
        <w:jc w:val="both"/>
        <w:rPr>
          <w:rFonts w:ascii="Roboto Condensed" w:hAnsi="Roboto Condensed" w:cstheme="majorHAnsi"/>
          <w:shd w:val="clear" w:color="auto" w:fill="FFFFFF"/>
        </w:rPr>
      </w:pPr>
      <w:bookmarkStart w:id="1" w:name="_Hlk64453632"/>
      <w:r w:rsidRPr="00D700C5">
        <w:rPr>
          <w:rFonts w:ascii="Roboto Condensed" w:hAnsi="Roboto Condensed" w:cstheme="majorHAnsi"/>
          <w:shd w:val="clear" w:color="auto" w:fill="FFFFFF"/>
        </w:rPr>
        <w:t>Jest to rozwiązanie idealne dla osób, które</w:t>
      </w:r>
      <w:r w:rsidR="005B0B76" w:rsidRPr="00D700C5">
        <w:rPr>
          <w:rFonts w:ascii="Roboto Condensed" w:hAnsi="Roboto Condensed" w:cstheme="majorHAnsi"/>
          <w:shd w:val="clear" w:color="auto" w:fill="FFFFFF"/>
        </w:rPr>
        <w:t xml:space="preserve"> dużo korzystają z internetu i przesyłają znaczne ilości danych. </w:t>
      </w:r>
      <w:r w:rsidR="00FD6E09" w:rsidRPr="00D700C5">
        <w:rPr>
          <w:rFonts w:ascii="Roboto Condensed" w:hAnsi="Roboto Condensed" w:cstheme="majorHAnsi"/>
          <w:shd w:val="clear" w:color="auto" w:fill="FFFFFF"/>
        </w:rPr>
        <w:t xml:space="preserve">Dzięki </w:t>
      </w:r>
      <w:r w:rsidR="00D403FD" w:rsidRPr="00D700C5">
        <w:rPr>
          <w:rFonts w:ascii="Roboto Condensed" w:hAnsi="Roboto Condensed" w:cstheme="majorHAnsi"/>
          <w:shd w:val="clear" w:color="auto" w:fill="FFFFFF"/>
        </w:rPr>
        <w:t>dużej</w:t>
      </w:r>
      <w:r w:rsidR="00FD6E09" w:rsidRPr="00D700C5">
        <w:rPr>
          <w:rFonts w:ascii="Roboto Condensed" w:hAnsi="Roboto Condensed" w:cstheme="majorHAnsi"/>
          <w:shd w:val="clear" w:color="auto" w:fill="FFFFFF"/>
        </w:rPr>
        <w:t xml:space="preserve"> paczce </w:t>
      </w:r>
      <w:r w:rsidR="000705D9">
        <w:rPr>
          <w:rFonts w:ascii="Roboto Condensed" w:hAnsi="Roboto Condensed" w:cstheme="majorHAnsi"/>
          <w:shd w:val="clear" w:color="auto" w:fill="FFFFFF"/>
        </w:rPr>
        <w:t>dodatkowych</w:t>
      </w:r>
      <w:r w:rsidR="00E0219F">
        <w:rPr>
          <w:rFonts w:ascii="Roboto Condensed" w:hAnsi="Roboto Condensed" w:cstheme="majorHAnsi"/>
          <w:shd w:val="clear" w:color="auto" w:fill="FFFFFF"/>
        </w:rPr>
        <w:t xml:space="preserve"> </w:t>
      </w:r>
      <w:r w:rsidR="000705D9">
        <w:rPr>
          <w:rFonts w:ascii="Roboto Condensed" w:hAnsi="Roboto Condensed" w:cstheme="majorHAnsi"/>
          <w:shd w:val="clear" w:color="auto" w:fill="FFFFFF"/>
        </w:rPr>
        <w:t xml:space="preserve">100 GB </w:t>
      </w:r>
      <w:r w:rsidR="00FD6E09" w:rsidRPr="00D700C5">
        <w:rPr>
          <w:rFonts w:ascii="Roboto Condensed" w:hAnsi="Roboto Condensed" w:cstheme="majorHAnsi"/>
          <w:shd w:val="clear" w:color="auto" w:fill="FFFFFF"/>
        </w:rPr>
        <w:t>możemy pozostać w stałym kontakcie z bliskimi</w:t>
      </w:r>
      <w:r w:rsidR="00CE449C" w:rsidRPr="00D700C5">
        <w:rPr>
          <w:rFonts w:ascii="Roboto Condensed" w:hAnsi="Roboto Condensed" w:cstheme="majorHAnsi"/>
          <w:shd w:val="clear" w:color="auto" w:fill="FFFFFF"/>
        </w:rPr>
        <w:t>, czy współpracownikami</w:t>
      </w:r>
      <w:r w:rsidR="00FD6E09" w:rsidRPr="00D700C5">
        <w:rPr>
          <w:rFonts w:ascii="Roboto Condensed" w:hAnsi="Roboto Condensed" w:cstheme="majorHAnsi"/>
          <w:shd w:val="clear" w:color="auto" w:fill="FFFFFF"/>
        </w:rPr>
        <w:t xml:space="preserve"> oraz </w:t>
      </w:r>
      <w:r w:rsidR="005B0B76" w:rsidRPr="00D700C5">
        <w:rPr>
          <w:rFonts w:ascii="Roboto Condensed" w:hAnsi="Roboto Condensed" w:cstheme="majorHAnsi"/>
          <w:shd w:val="clear" w:color="auto" w:fill="FFFFFF"/>
        </w:rPr>
        <w:t>swobodnie</w:t>
      </w:r>
      <w:r w:rsidR="00FD6E09" w:rsidRPr="00D700C5">
        <w:rPr>
          <w:rFonts w:ascii="Roboto Condensed" w:hAnsi="Roboto Condensed" w:cstheme="majorHAnsi"/>
          <w:shd w:val="clear" w:color="auto" w:fill="FFFFFF"/>
        </w:rPr>
        <w:t xml:space="preserve"> relacjonować i</w:t>
      </w:r>
      <w:r w:rsidR="00CE449C" w:rsidRPr="00D700C5">
        <w:rPr>
          <w:rFonts w:ascii="Roboto Condensed" w:hAnsi="Roboto Condensed" w:cstheme="majorHAnsi"/>
          <w:shd w:val="clear" w:color="auto" w:fill="FFFFFF"/>
        </w:rPr>
        <w:t> </w:t>
      </w:r>
      <w:r w:rsidR="00FD6E09" w:rsidRPr="00D700C5">
        <w:rPr>
          <w:rFonts w:ascii="Roboto Condensed" w:hAnsi="Roboto Condensed" w:cstheme="majorHAnsi"/>
          <w:shd w:val="clear" w:color="auto" w:fill="FFFFFF"/>
        </w:rPr>
        <w:t>przeglądać informacje z mediów społecznościowych.</w:t>
      </w:r>
      <w:r w:rsidR="003D6794" w:rsidRPr="00D700C5">
        <w:rPr>
          <w:rFonts w:ascii="Roboto Condensed" w:hAnsi="Roboto Condensed" w:cstheme="majorHAnsi"/>
          <w:shd w:val="clear" w:color="auto" w:fill="FFFFFF"/>
        </w:rPr>
        <w:t xml:space="preserve"> </w:t>
      </w:r>
      <w:bookmarkEnd w:id="1"/>
      <w:r w:rsidR="003D6794" w:rsidRPr="00D700C5">
        <w:rPr>
          <w:rFonts w:ascii="Roboto Condensed" w:hAnsi="Roboto Condensed" w:cstheme="majorHAnsi"/>
          <w:shd w:val="clear" w:color="auto" w:fill="FFFFFF"/>
        </w:rPr>
        <w:t>Taki prezent od Play pozwoli również cieszyć się godzinami</w:t>
      </w:r>
      <w:r w:rsidR="00732712" w:rsidRPr="00D700C5">
        <w:rPr>
          <w:rFonts w:ascii="Roboto Condensed" w:hAnsi="Roboto Condensed" w:cstheme="majorHAnsi"/>
          <w:shd w:val="clear" w:color="auto" w:fill="FFFFFF"/>
        </w:rPr>
        <w:t xml:space="preserve"> spędzonymi na mobilnych grach czy oglądaniu seriali bez obaw o</w:t>
      </w:r>
      <w:r w:rsidR="00D700C5">
        <w:rPr>
          <w:rFonts w:ascii="Roboto Condensed" w:hAnsi="Roboto Condensed" w:cstheme="majorHAnsi"/>
          <w:shd w:val="clear" w:color="auto" w:fill="FFFFFF"/>
        </w:rPr>
        <w:t> </w:t>
      </w:r>
      <w:r w:rsidR="00732712" w:rsidRPr="00D700C5">
        <w:rPr>
          <w:rFonts w:ascii="Roboto Condensed" w:hAnsi="Roboto Condensed" w:cstheme="majorHAnsi"/>
          <w:shd w:val="clear" w:color="auto" w:fill="FFFFFF"/>
        </w:rPr>
        <w:t>dostęp</w:t>
      </w:r>
      <w:r w:rsidR="00D700C5">
        <w:rPr>
          <w:rFonts w:ascii="Roboto Condensed" w:hAnsi="Roboto Condensed" w:cstheme="majorHAnsi"/>
          <w:shd w:val="clear" w:color="auto" w:fill="FFFFFF"/>
        </w:rPr>
        <w:t xml:space="preserve"> do</w:t>
      </w:r>
      <w:r w:rsidR="00732712" w:rsidRPr="00D700C5">
        <w:rPr>
          <w:rFonts w:ascii="Roboto Condensed" w:hAnsi="Roboto Condensed" w:cstheme="majorHAnsi"/>
          <w:shd w:val="clear" w:color="auto" w:fill="FFFFFF"/>
        </w:rPr>
        <w:t xml:space="preserve"> sieci.</w:t>
      </w:r>
    </w:p>
    <w:p w14:paraId="48F68D2E" w14:textId="2B7D08F4" w:rsidR="000E151E" w:rsidRPr="00D700C5" w:rsidRDefault="002B4C6E" w:rsidP="000E151E">
      <w:pPr>
        <w:jc w:val="both"/>
        <w:rPr>
          <w:rFonts w:ascii="Roboto Condensed" w:hAnsi="Roboto Condensed" w:cstheme="majorHAnsi"/>
          <w:shd w:val="clear" w:color="auto" w:fill="FFFFFF"/>
        </w:rPr>
      </w:pPr>
      <w:r w:rsidRPr="00D700C5">
        <w:rPr>
          <w:rFonts w:ascii="Roboto Condensed" w:hAnsi="Roboto Condensed" w:cstheme="majorHAnsi"/>
          <w:shd w:val="clear" w:color="auto" w:fill="FFFFFF"/>
        </w:rPr>
        <w:br/>
        <w:t xml:space="preserve">W Play dostępne są trzy oferty na kartę w formule SOLO. Każda z nich oferuje </w:t>
      </w:r>
      <w:r w:rsidR="00D700C5">
        <w:rPr>
          <w:rFonts w:ascii="Roboto Condensed" w:hAnsi="Roboto Condensed" w:cstheme="majorHAnsi"/>
          <w:shd w:val="clear" w:color="auto" w:fill="FFFFFF"/>
        </w:rPr>
        <w:t>nielimitowane</w:t>
      </w:r>
      <w:r w:rsidRPr="00D700C5">
        <w:rPr>
          <w:rFonts w:ascii="Roboto Condensed" w:hAnsi="Roboto Condensed" w:cstheme="majorHAnsi"/>
          <w:shd w:val="clear" w:color="auto" w:fill="FFFFFF"/>
        </w:rPr>
        <w:t xml:space="preserve"> SMS-y oraz rozmowy do wszystkich i bogate paczki danych. Solo </w:t>
      </w:r>
      <w:r w:rsidR="00A20457" w:rsidRPr="00D700C5">
        <w:rPr>
          <w:rFonts w:ascii="Roboto Condensed" w:hAnsi="Roboto Condensed" w:cstheme="majorHAnsi"/>
          <w:shd w:val="clear" w:color="auto" w:fill="FFFFFF"/>
        </w:rPr>
        <w:t>M</w:t>
      </w:r>
      <w:r w:rsidRPr="00D700C5">
        <w:rPr>
          <w:rFonts w:ascii="Roboto Condensed" w:hAnsi="Roboto Condensed" w:cstheme="majorHAnsi"/>
          <w:shd w:val="clear" w:color="auto" w:fill="FFFFFF"/>
        </w:rPr>
        <w:t xml:space="preserve"> </w:t>
      </w:r>
      <w:r w:rsidR="00A20457" w:rsidRPr="00D700C5">
        <w:rPr>
          <w:rFonts w:ascii="Roboto Condensed" w:hAnsi="Roboto Condensed" w:cstheme="majorHAnsi"/>
          <w:shd w:val="clear" w:color="auto" w:fill="FFFFFF"/>
        </w:rPr>
        <w:t>z</w:t>
      </w:r>
      <w:r w:rsidR="00D700C5">
        <w:rPr>
          <w:rFonts w:ascii="Roboto Condensed" w:hAnsi="Roboto Condensed" w:cstheme="majorHAnsi"/>
          <w:shd w:val="clear" w:color="auto" w:fill="FFFFFF"/>
        </w:rPr>
        <w:t xml:space="preserve"> </w:t>
      </w:r>
      <w:r w:rsidRPr="00D700C5">
        <w:rPr>
          <w:rFonts w:ascii="Roboto Condensed" w:hAnsi="Roboto Condensed" w:cstheme="majorHAnsi"/>
          <w:shd w:val="clear" w:color="auto" w:fill="FFFFFF"/>
        </w:rPr>
        <w:t>10</w:t>
      </w:r>
      <w:r w:rsidR="00D700C5">
        <w:rPr>
          <w:rFonts w:ascii="Roboto Condensed" w:hAnsi="Roboto Condensed" w:cstheme="majorHAnsi"/>
          <w:shd w:val="clear" w:color="auto" w:fill="FFFFFF"/>
        </w:rPr>
        <w:t xml:space="preserve"> </w:t>
      </w:r>
      <w:r w:rsidRPr="00D700C5">
        <w:rPr>
          <w:rFonts w:ascii="Roboto Condensed" w:hAnsi="Roboto Condensed" w:cstheme="majorHAnsi"/>
          <w:shd w:val="clear" w:color="auto" w:fill="FFFFFF"/>
        </w:rPr>
        <w:t>GB, Solo L oferuje 15</w:t>
      </w:r>
      <w:r w:rsidR="00D700C5">
        <w:rPr>
          <w:rFonts w:ascii="Roboto Condensed" w:hAnsi="Roboto Condensed" w:cstheme="majorHAnsi"/>
          <w:shd w:val="clear" w:color="auto" w:fill="FFFFFF"/>
        </w:rPr>
        <w:t xml:space="preserve"> </w:t>
      </w:r>
      <w:r w:rsidRPr="00D700C5">
        <w:rPr>
          <w:rFonts w:ascii="Roboto Condensed" w:hAnsi="Roboto Condensed" w:cstheme="majorHAnsi"/>
          <w:shd w:val="clear" w:color="auto" w:fill="FFFFFF"/>
        </w:rPr>
        <w:t>GB</w:t>
      </w:r>
      <w:r w:rsidR="00CE449C" w:rsidRPr="00D700C5">
        <w:rPr>
          <w:rFonts w:ascii="Roboto Condensed" w:hAnsi="Roboto Condensed" w:cstheme="majorHAnsi"/>
          <w:shd w:val="clear" w:color="auto" w:fill="FFFFFF"/>
        </w:rPr>
        <w:t>, zaś</w:t>
      </w:r>
      <w:r w:rsidR="0082427A" w:rsidRPr="00D700C5">
        <w:rPr>
          <w:rFonts w:ascii="Roboto Condensed" w:hAnsi="Roboto Condensed" w:cstheme="majorHAnsi"/>
          <w:shd w:val="clear" w:color="auto" w:fill="FFFFFF"/>
        </w:rPr>
        <w:t xml:space="preserve"> </w:t>
      </w:r>
      <w:r w:rsidRPr="00D700C5">
        <w:rPr>
          <w:rFonts w:ascii="Roboto Condensed" w:hAnsi="Roboto Condensed" w:cstheme="majorHAnsi"/>
          <w:shd w:val="clear" w:color="auto" w:fill="FFFFFF"/>
        </w:rPr>
        <w:t>największy z</w:t>
      </w:r>
      <w:r w:rsidR="00D700C5">
        <w:rPr>
          <w:rFonts w:ascii="Roboto Condensed" w:hAnsi="Roboto Condensed" w:cstheme="majorHAnsi"/>
          <w:shd w:val="clear" w:color="auto" w:fill="FFFFFF"/>
        </w:rPr>
        <w:t> </w:t>
      </w:r>
      <w:r w:rsidRPr="00D700C5">
        <w:rPr>
          <w:rFonts w:ascii="Roboto Condensed" w:hAnsi="Roboto Condensed" w:cstheme="majorHAnsi"/>
          <w:shd w:val="clear" w:color="auto" w:fill="FFFFFF"/>
        </w:rPr>
        <w:t>nich</w:t>
      </w:r>
      <w:r w:rsidR="0082427A" w:rsidRPr="00D700C5">
        <w:rPr>
          <w:rFonts w:ascii="Roboto Condensed" w:hAnsi="Roboto Condensed" w:cstheme="majorHAnsi"/>
          <w:shd w:val="clear" w:color="auto" w:fill="FFFFFF"/>
        </w:rPr>
        <w:t xml:space="preserve"> to pakiet XL z </w:t>
      </w:r>
      <w:r w:rsidR="00A20457" w:rsidRPr="00D700C5">
        <w:rPr>
          <w:rFonts w:ascii="Roboto Condensed" w:hAnsi="Roboto Condensed" w:cstheme="majorHAnsi"/>
          <w:shd w:val="clear" w:color="auto" w:fill="FFFFFF"/>
        </w:rPr>
        <w:t>20</w:t>
      </w:r>
      <w:r w:rsidR="00D700C5">
        <w:rPr>
          <w:rFonts w:ascii="Roboto Condensed" w:hAnsi="Roboto Condensed" w:cstheme="majorHAnsi"/>
          <w:shd w:val="clear" w:color="auto" w:fill="FFFFFF"/>
        </w:rPr>
        <w:t xml:space="preserve"> </w:t>
      </w:r>
      <w:r w:rsidRPr="00D700C5">
        <w:rPr>
          <w:rFonts w:ascii="Roboto Condensed" w:hAnsi="Roboto Condensed" w:cstheme="majorHAnsi"/>
          <w:shd w:val="clear" w:color="auto" w:fill="FFFFFF"/>
        </w:rPr>
        <w:t xml:space="preserve">GB </w:t>
      </w:r>
      <w:r w:rsidR="0082427A" w:rsidRPr="00D700C5">
        <w:rPr>
          <w:rFonts w:ascii="Roboto Condensed" w:hAnsi="Roboto Condensed" w:cstheme="majorHAnsi"/>
          <w:shd w:val="clear" w:color="auto" w:fill="FFFFFF"/>
        </w:rPr>
        <w:t>intern</w:t>
      </w:r>
      <w:r w:rsidR="00D700C5">
        <w:rPr>
          <w:rFonts w:ascii="Roboto Condensed" w:hAnsi="Roboto Condensed" w:cstheme="majorHAnsi"/>
          <w:shd w:val="clear" w:color="auto" w:fill="FFFFFF"/>
        </w:rPr>
        <w:t>e</w:t>
      </w:r>
      <w:r w:rsidR="0082427A" w:rsidRPr="00D700C5">
        <w:rPr>
          <w:rFonts w:ascii="Roboto Condensed" w:hAnsi="Roboto Condensed" w:cstheme="majorHAnsi"/>
          <w:shd w:val="clear" w:color="auto" w:fill="FFFFFF"/>
        </w:rPr>
        <w:t>tu.</w:t>
      </w:r>
    </w:p>
    <w:p w14:paraId="78B6E072" w14:textId="21237F40" w:rsidR="00774780" w:rsidRPr="00D700C5" w:rsidRDefault="008D7223" w:rsidP="000E151E">
      <w:pPr>
        <w:spacing w:after="240"/>
        <w:jc w:val="both"/>
        <w:rPr>
          <w:rFonts w:ascii="Roboto Condensed" w:hAnsi="Roboto Condensed" w:cstheme="majorHAnsi"/>
        </w:rPr>
      </w:pPr>
      <w:r w:rsidRPr="00D700C5">
        <w:rPr>
          <w:rFonts w:ascii="Roboto Condensed" w:eastAsia="Times New Roman" w:hAnsi="Roboto Condensed" w:cstheme="majorHAnsi"/>
          <w:b/>
          <w:bCs/>
          <w:color w:val="000000"/>
        </w:rPr>
        <w:br/>
      </w:r>
      <w:bookmarkStart w:id="2" w:name="_Hlk64453841"/>
      <w:r w:rsidR="003E4A1A" w:rsidRPr="00D700C5">
        <w:rPr>
          <w:rFonts w:ascii="Roboto Condensed" w:hAnsi="Roboto Condensed" w:cstheme="majorHAnsi"/>
        </w:rPr>
        <w:t xml:space="preserve">Aplikacja Play24 </w:t>
      </w:r>
      <w:r w:rsidR="0082427A" w:rsidRPr="00D700C5">
        <w:rPr>
          <w:rFonts w:ascii="Roboto Condensed" w:hAnsi="Roboto Condensed" w:cstheme="majorHAnsi"/>
        </w:rPr>
        <w:t xml:space="preserve">to specjalne narzędzie dla klientów sieci Play, które pozwala </w:t>
      </w:r>
      <w:r w:rsidR="00CE449C" w:rsidRPr="00D700C5">
        <w:rPr>
          <w:rFonts w:ascii="Roboto Condensed" w:hAnsi="Roboto Condensed" w:cstheme="majorHAnsi"/>
        </w:rPr>
        <w:t xml:space="preserve">sprawnie </w:t>
      </w:r>
      <w:r w:rsidR="0082427A" w:rsidRPr="00D700C5">
        <w:rPr>
          <w:rFonts w:ascii="Roboto Condensed" w:hAnsi="Roboto Condensed" w:cstheme="majorHAnsi"/>
        </w:rPr>
        <w:t xml:space="preserve">zarządzać </w:t>
      </w:r>
      <w:r w:rsidR="00E0219F">
        <w:rPr>
          <w:rFonts w:ascii="Roboto Condensed" w:hAnsi="Roboto Condensed" w:cstheme="majorHAnsi"/>
        </w:rPr>
        <w:t>swoimi usługami</w:t>
      </w:r>
      <w:r w:rsidR="0082427A" w:rsidRPr="00D700C5">
        <w:rPr>
          <w:rFonts w:ascii="Roboto Condensed" w:hAnsi="Roboto Condensed" w:cstheme="majorHAnsi"/>
        </w:rPr>
        <w:t xml:space="preserve"> z</w:t>
      </w:r>
      <w:r w:rsidR="00D700C5">
        <w:rPr>
          <w:rFonts w:ascii="Roboto Condensed" w:hAnsi="Roboto Condensed" w:cstheme="majorHAnsi"/>
        </w:rPr>
        <w:t xml:space="preserve"> poziomu </w:t>
      </w:r>
      <w:r w:rsidR="0082427A" w:rsidRPr="00D700C5">
        <w:rPr>
          <w:rFonts w:ascii="Roboto Condensed" w:hAnsi="Roboto Condensed" w:cstheme="majorHAnsi"/>
        </w:rPr>
        <w:t xml:space="preserve">smartfonu. </w:t>
      </w:r>
      <w:r w:rsidR="003E4A1A" w:rsidRPr="00D700C5">
        <w:rPr>
          <w:rFonts w:ascii="Roboto Condensed" w:hAnsi="Roboto Condensed" w:cstheme="majorHAnsi"/>
        </w:rPr>
        <w:t xml:space="preserve">Dzięki niej </w:t>
      </w:r>
      <w:r w:rsidR="007A2402" w:rsidRPr="00D700C5">
        <w:rPr>
          <w:rFonts w:ascii="Roboto Condensed" w:hAnsi="Roboto Condensed" w:cstheme="majorHAnsi"/>
        </w:rPr>
        <w:t>można</w:t>
      </w:r>
      <w:r w:rsidR="00E0219F">
        <w:rPr>
          <w:rFonts w:ascii="Roboto Condensed" w:hAnsi="Roboto Condensed" w:cstheme="majorHAnsi"/>
        </w:rPr>
        <w:t xml:space="preserve"> w</w:t>
      </w:r>
      <w:r w:rsidR="003E4A1A" w:rsidRPr="00D700C5">
        <w:rPr>
          <w:rFonts w:ascii="Roboto Condensed" w:hAnsi="Roboto Condensed" w:cstheme="majorHAnsi"/>
        </w:rPr>
        <w:t xml:space="preserve"> kilka sekund doładować swoje konto za pomocą BLIK</w:t>
      </w:r>
      <w:bookmarkEnd w:id="2"/>
      <w:r w:rsidR="003E4A1A" w:rsidRPr="00D700C5">
        <w:rPr>
          <w:rFonts w:ascii="Roboto Condensed" w:hAnsi="Roboto Condensed" w:cstheme="majorHAnsi"/>
        </w:rPr>
        <w:t xml:space="preserve">, Google </w:t>
      </w:r>
      <w:proofErr w:type="spellStart"/>
      <w:r w:rsidR="003E4A1A" w:rsidRPr="00D700C5">
        <w:rPr>
          <w:rFonts w:ascii="Roboto Condensed" w:hAnsi="Roboto Condensed" w:cstheme="majorHAnsi"/>
        </w:rPr>
        <w:t>Pay</w:t>
      </w:r>
      <w:proofErr w:type="spellEnd"/>
      <w:r w:rsidR="003E4A1A" w:rsidRPr="00D700C5">
        <w:rPr>
          <w:rFonts w:ascii="Roboto Condensed" w:hAnsi="Roboto Condensed" w:cstheme="majorHAnsi"/>
        </w:rPr>
        <w:t xml:space="preserve">, Apple </w:t>
      </w:r>
      <w:proofErr w:type="spellStart"/>
      <w:r w:rsidR="003E4A1A" w:rsidRPr="00D700C5">
        <w:rPr>
          <w:rFonts w:ascii="Roboto Condensed" w:hAnsi="Roboto Condensed" w:cstheme="majorHAnsi"/>
        </w:rPr>
        <w:t>Pay</w:t>
      </w:r>
      <w:proofErr w:type="spellEnd"/>
      <w:r w:rsidR="003E4A1A" w:rsidRPr="00D700C5">
        <w:rPr>
          <w:rFonts w:ascii="Roboto Condensed" w:hAnsi="Roboto Condensed" w:cstheme="majorHAnsi"/>
        </w:rPr>
        <w:t xml:space="preserve">, przelewu bankowego lub płatności kartą. </w:t>
      </w:r>
      <w:bookmarkEnd w:id="0"/>
      <w:r w:rsidR="0082427A" w:rsidRPr="00D700C5">
        <w:rPr>
          <w:rFonts w:ascii="Roboto Condensed" w:hAnsi="Roboto Condensed" w:cstheme="majorHAnsi"/>
        </w:rPr>
        <w:t xml:space="preserve">W aplikacji </w:t>
      </w:r>
      <w:r w:rsidR="00732712" w:rsidRPr="00D700C5">
        <w:rPr>
          <w:rFonts w:ascii="Roboto Condensed" w:hAnsi="Roboto Condensed" w:cstheme="majorHAnsi"/>
        </w:rPr>
        <w:t>dostępne</w:t>
      </w:r>
      <w:r w:rsidR="0082427A" w:rsidRPr="00D700C5">
        <w:rPr>
          <w:rFonts w:ascii="Roboto Condensed" w:hAnsi="Roboto Condensed" w:cstheme="majorHAnsi"/>
        </w:rPr>
        <w:t xml:space="preserve"> są również specjalne oferty, m.in. podwojone pakiety danych</w:t>
      </w:r>
      <w:r w:rsidR="00732712" w:rsidRPr="00D700C5">
        <w:rPr>
          <w:rFonts w:ascii="Roboto Condensed" w:hAnsi="Roboto Condensed" w:cstheme="majorHAnsi"/>
        </w:rPr>
        <w:t>.</w:t>
      </w:r>
    </w:p>
    <w:p w14:paraId="1C83BD57" w14:textId="05036616" w:rsidR="00D403FD" w:rsidRPr="00D700C5" w:rsidRDefault="00D403FD" w:rsidP="000E151E">
      <w:pPr>
        <w:spacing w:after="240"/>
        <w:jc w:val="both"/>
        <w:rPr>
          <w:rFonts w:ascii="Roboto Condensed" w:eastAsia="Times New Roman" w:hAnsi="Roboto Condensed" w:cstheme="majorHAnsi"/>
          <w:color w:val="000000"/>
          <w:lang w:val="pl-PL"/>
        </w:rPr>
      </w:pPr>
      <w:r w:rsidRPr="00D700C5">
        <w:rPr>
          <w:rFonts w:ascii="Roboto Condensed" w:hAnsi="Roboto Condensed" w:cstheme="majorHAnsi"/>
          <w:shd w:val="clear" w:color="auto" w:fill="FFFFFF"/>
        </w:rPr>
        <w:t>Więcej informacji o darmowym pakiecie 100 GB znajduje się na dedykowanej stronie </w:t>
      </w:r>
      <w:hyperlink r:id="rId7" w:history="1">
        <w:r w:rsidRPr="00D700C5">
          <w:rPr>
            <w:rStyle w:val="Hyperlink"/>
            <w:rFonts w:ascii="Roboto Condensed" w:hAnsi="Roboto Condensed" w:cstheme="majorHAnsi"/>
            <w:color w:val="auto"/>
            <w:shd w:val="clear" w:color="auto" w:fill="FFFFFF"/>
          </w:rPr>
          <w:t>play.pl/kampanie/100gb</w:t>
        </w:r>
      </w:hyperlink>
      <w:r w:rsidRPr="00D700C5">
        <w:rPr>
          <w:rFonts w:ascii="Roboto Condensed" w:hAnsi="Roboto Condensed" w:cstheme="majorHAnsi"/>
          <w:shd w:val="clear" w:color="auto" w:fill="FFFFFF"/>
        </w:rPr>
        <w:t>.</w:t>
      </w:r>
    </w:p>
    <w:sectPr w:rsidR="00D403FD" w:rsidRPr="00D700C5">
      <w:headerReference w:type="default" r:id="rId8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4B143C" w14:textId="77777777" w:rsidR="005B0455" w:rsidRDefault="005B0455">
      <w:pPr>
        <w:spacing w:line="240" w:lineRule="auto"/>
      </w:pPr>
      <w:r>
        <w:separator/>
      </w:r>
    </w:p>
  </w:endnote>
  <w:endnote w:type="continuationSeparator" w:id="0">
    <w:p w14:paraId="61BD81FD" w14:textId="77777777" w:rsidR="005B0455" w:rsidRDefault="005B04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altName w:val="Arial"/>
    <w:charset w:val="EE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27054" w14:textId="77777777" w:rsidR="005B0455" w:rsidRDefault="005B0455">
      <w:pPr>
        <w:spacing w:line="240" w:lineRule="auto"/>
      </w:pPr>
      <w:r>
        <w:separator/>
      </w:r>
    </w:p>
  </w:footnote>
  <w:footnote w:type="continuationSeparator" w:id="0">
    <w:p w14:paraId="4D6D2CA4" w14:textId="77777777" w:rsidR="005B0455" w:rsidRDefault="005B04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3545A" w14:textId="77777777" w:rsidR="00B66682" w:rsidRDefault="00B66682">
    <w:r>
      <w:rPr>
        <w:noProof/>
        <w:lang w:val="pl-PL"/>
      </w:rPr>
      <w:drawing>
        <wp:anchor distT="114300" distB="114300" distL="114300" distR="114300" simplePos="0" relativeHeight="251658240" behindDoc="0" locked="0" layoutInCell="1" hidden="0" allowOverlap="1" wp14:anchorId="2825C794" wp14:editId="4C0C78E0">
          <wp:simplePos x="0" y="0"/>
          <wp:positionH relativeFrom="page">
            <wp:align>right</wp:align>
          </wp:positionH>
          <wp:positionV relativeFrom="paragraph">
            <wp:posOffset>76200</wp:posOffset>
          </wp:positionV>
          <wp:extent cx="2244020" cy="360000"/>
          <wp:effectExtent l="0" t="0" r="4445" b="2540"/>
          <wp:wrapTopAndBottom distT="114300" distB="114300"/>
          <wp:docPr id="1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3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4020" cy="36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178C4"/>
    <w:multiLevelType w:val="hybridMultilevel"/>
    <w:tmpl w:val="ADBC9D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MTU2NDC2NDMyNLBU0lEKTi0uzszPAykwMqoFAK1W05QtAAAA"/>
  </w:docVars>
  <w:rsids>
    <w:rsidRoot w:val="006C6A8E"/>
    <w:rsid w:val="0001797E"/>
    <w:rsid w:val="000209C6"/>
    <w:rsid w:val="00023F6E"/>
    <w:rsid w:val="00024BD7"/>
    <w:rsid w:val="00025CF9"/>
    <w:rsid w:val="00033A38"/>
    <w:rsid w:val="00051849"/>
    <w:rsid w:val="000521A4"/>
    <w:rsid w:val="00062976"/>
    <w:rsid w:val="00065BF4"/>
    <w:rsid w:val="00065FF3"/>
    <w:rsid w:val="000705D9"/>
    <w:rsid w:val="0007243D"/>
    <w:rsid w:val="000956E6"/>
    <w:rsid w:val="000A5818"/>
    <w:rsid w:val="000B0267"/>
    <w:rsid w:val="000B324C"/>
    <w:rsid w:val="000B453E"/>
    <w:rsid w:val="000C0159"/>
    <w:rsid w:val="000D0924"/>
    <w:rsid w:val="000E151E"/>
    <w:rsid w:val="000F0429"/>
    <w:rsid w:val="000F3D8B"/>
    <w:rsid w:val="000F50E5"/>
    <w:rsid w:val="00110E7E"/>
    <w:rsid w:val="00116AC3"/>
    <w:rsid w:val="001353E0"/>
    <w:rsid w:val="00140E5F"/>
    <w:rsid w:val="00141784"/>
    <w:rsid w:val="00151B02"/>
    <w:rsid w:val="001526C0"/>
    <w:rsid w:val="001529FB"/>
    <w:rsid w:val="00155BB7"/>
    <w:rsid w:val="00161C60"/>
    <w:rsid w:val="001709BB"/>
    <w:rsid w:val="00181F5A"/>
    <w:rsid w:val="0018607D"/>
    <w:rsid w:val="00186FA5"/>
    <w:rsid w:val="001A4AAE"/>
    <w:rsid w:val="001A4F82"/>
    <w:rsid w:val="001B58AD"/>
    <w:rsid w:val="001B6AFA"/>
    <w:rsid w:val="001C4EF3"/>
    <w:rsid w:val="001C72A2"/>
    <w:rsid w:val="001D0E36"/>
    <w:rsid w:val="001D3FB7"/>
    <w:rsid w:val="001D7E22"/>
    <w:rsid w:val="001E4DEA"/>
    <w:rsid w:val="001F3FF3"/>
    <w:rsid w:val="001F6980"/>
    <w:rsid w:val="00200C39"/>
    <w:rsid w:val="00205448"/>
    <w:rsid w:val="00207871"/>
    <w:rsid w:val="0021014C"/>
    <w:rsid w:val="00225468"/>
    <w:rsid w:val="00225CD2"/>
    <w:rsid w:val="002313E5"/>
    <w:rsid w:val="00234407"/>
    <w:rsid w:val="00245ADD"/>
    <w:rsid w:val="00260FAF"/>
    <w:rsid w:val="00265297"/>
    <w:rsid w:val="0027066A"/>
    <w:rsid w:val="00271F37"/>
    <w:rsid w:val="00273A4E"/>
    <w:rsid w:val="002806C9"/>
    <w:rsid w:val="00295554"/>
    <w:rsid w:val="002A3E73"/>
    <w:rsid w:val="002B062D"/>
    <w:rsid w:val="002B1723"/>
    <w:rsid w:val="002B4C6E"/>
    <w:rsid w:val="002D7EFB"/>
    <w:rsid w:val="002F489A"/>
    <w:rsid w:val="002F4B8E"/>
    <w:rsid w:val="00305E18"/>
    <w:rsid w:val="00314DB5"/>
    <w:rsid w:val="00323571"/>
    <w:rsid w:val="00327993"/>
    <w:rsid w:val="00336B64"/>
    <w:rsid w:val="00337407"/>
    <w:rsid w:val="00356F40"/>
    <w:rsid w:val="00370DA5"/>
    <w:rsid w:val="00390457"/>
    <w:rsid w:val="003B358C"/>
    <w:rsid w:val="003C7CC1"/>
    <w:rsid w:val="003D2F74"/>
    <w:rsid w:val="003D3D0A"/>
    <w:rsid w:val="003D6794"/>
    <w:rsid w:val="003D6C7C"/>
    <w:rsid w:val="003E4A1A"/>
    <w:rsid w:val="003F0255"/>
    <w:rsid w:val="003F5C01"/>
    <w:rsid w:val="004026E3"/>
    <w:rsid w:val="00410352"/>
    <w:rsid w:val="00430F2A"/>
    <w:rsid w:val="00434636"/>
    <w:rsid w:val="00434987"/>
    <w:rsid w:val="00435E04"/>
    <w:rsid w:val="0044790D"/>
    <w:rsid w:val="00457B88"/>
    <w:rsid w:val="00472FBC"/>
    <w:rsid w:val="00480142"/>
    <w:rsid w:val="00480E52"/>
    <w:rsid w:val="00493271"/>
    <w:rsid w:val="00494B5F"/>
    <w:rsid w:val="004A141C"/>
    <w:rsid w:val="004A4FA0"/>
    <w:rsid w:val="004B3021"/>
    <w:rsid w:val="004C13CA"/>
    <w:rsid w:val="004D0200"/>
    <w:rsid w:val="004D24FD"/>
    <w:rsid w:val="004E257C"/>
    <w:rsid w:val="004F0017"/>
    <w:rsid w:val="004F3004"/>
    <w:rsid w:val="00504134"/>
    <w:rsid w:val="005067DD"/>
    <w:rsid w:val="00511C26"/>
    <w:rsid w:val="00512EC5"/>
    <w:rsid w:val="00517FA2"/>
    <w:rsid w:val="0055203B"/>
    <w:rsid w:val="00563675"/>
    <w:rsid w:val="00581ED9"/>
    <w:rsid w:val="005849E1"/>
    <w:rsid w:val="00592C07"/>
    <w:rsid w:val="005A7E81"/>
    <w:rsid w:val="005B0455"/>
    <w:rsid w:val="005B0B76"/>
    <w:rsid w:val="005B2C6E"/>
    <w:rsid w:val="005B403F"/>
    <w:rsid w:val="005B4165"/>
    <w:rsid w:val="005C62C9"/>
    <w:rsid w:val="005C7273"/>
    <w:rsid w:val="005D2A71"/>
    <w:rsid w:val="005D46C5"/>
    <w:rsid w:val="005F3D1E"/>
    <w:rsid w:val="005F52F9"/>
    <w:rsid w:val="00606DF2"/>
    <w:rsid w:val="0061076F"/>
    <w:rsid w:val="00622A6D"/>
    <w:rsid w:val="006261D2"/>
    <w:rsid w:val="00634DD3"/>
    <w:rsid w:val="00636DC7"/>
    <w:rsid w:val="006424E2"/>
    <w:rsid w:val="00653C51"/>
    <w:rsid w:val="00662936"/>
    <w:rsid w:val="00677499"/>
    <w:rsid w:val="00685DE9"/>
    <w:rsid w:val="006924D1"/>
    <w:rsid w:val="0069605B"/>
    <w:rsid w:val="006B6ACC"/>
    <w:rsid w:val="006B6AFE"/>
    <w:rsid w:val="006C515D"/>
    <w:rsid w:val="006C6A8E"/>
    <w:rsid w:val="006D624B"/>
    <w:rsid w:val="006E220E"/>
    <w:rsid w:val="006E447E"/>
    <w:rsid w:val="006E74A1"/>
    <w:rsid w:val="006F0CE9"/>
    <w:rsid w:val="006F1FD9"/>
    <w:rsid w:val="00703C9E"/>
    <w:rsid w:val="007055C1"/>
    <w:rsid w:val="00723FD2"/>
    <w:rsid w:val="007249AF"/>
    <w:rsid w:val="00730E12"/>
    <w:rsid w:val="00732712"/>
    <w:rsid w:val="00734589"/>
    <w:rsid w:val="00741FB4"/>
    <w:rsid w:val="00743607"/>
    <w:rsid w:val="00744CB8"/>
    <w:rsid w:val="00762353"/>
    <w:rsid w:val="0076472F"/>
    <w:rsid w:val="007704A8"/>
    <w:rsid w:val="00774780"/>
    <w:rsid w:val="007766B5"/>
    <w:rsid w:val="007815C9"/>
    <w:rsid w:val="00785566"/>
    <w:rsid w:val="00787F47"/>
    <w:rsid w:val="00796967"/>
    <w:rsid w:val="007976B9"/>
    <w:rsid w:val="007A2402"/>
    <w:rsid w:val="007B3B7C"/>
    <w:rsid w:val="007C52E7"/>
    <w:rsid w:val="007D1F95"/>
    <w:rsid w:val="007D3D61"/>
    <w:rsid w:val="007F010C"/>
    <w:rsid w:val="007F12D2"/>
    <w:rsid w:val="007F54EB"/>
    <w:rsid w:val="008041B0"/>
    <w:rsid w:val="00807AA3"/>
    <w:rsid w:val="00812EA1"/>
    <w:rsid w:val="008168EF"/>
    <w:rsid w:val="00816B77"/>
    <w:rsid w:val="00820E84"/>
    <w:rsid w:val="0082427A"/>
    <w:rsid w:val="00824DD9"/>
    <w:rsid w:val="00843C83"/>
    <w:rsid w:val="00845FE6"/>
    <w:rsid w:val="0085265C"/>
    <w:rsid w:val="00855B68"/>
    <w:rsid w:val="00880633"/>
    <w:rsid w:val="008815AC"/>
    <w:rsid w:val="00884C6C"/>
    <w:rsid w:val="00885968"/>
    <w:rsid w:val="0089010A"/>
    <w:rsid w:val="00895478"/>
    <w:rsid w:val="008A44D5"/>
    <w:rsid w:val="008C7ADC"/>
    <w:rsid w:val="008D7223"/>
    <w:rsid w:val="008E5A33"/>
    <w:rsid w:val="00913AAF"/>
    <w:rsid w:val="00920728"/>
    <w:rsid w:val="00934034"/>
    <w:rsid w:val="0095007F"/>
    <w:rsid w:val="00950FB7"/>
    <w:rsid w:val="00951FE4"/>
    <w:rsid w:val="0096243A"/>
    <w:rsid w:val="00962AFA"/>
    <w:rsid w:val="00965861"/>
    <w:rsid w:val="00967EAF"/>
    <w:rsid w:val="00972219"/>
    <w:rsid w:val="009730C4"/>
    <w:rsid w:val="00980D44"/>
    <w:rsid w:val="009810A2"/>
    <w:rsid w:val="00982C03"/>
    <w:rsid w:val="009947C0"/>
    <w:rsid w:val="009A2D5B"/>
    <w:rsid w:val="009A5C84"/>
    <w:rsid w:val="009B760C"/>
    <w:rsid w:val="009D4BA6"/>
    <w:rsid w:val="009D7309"/>
    <w:rsid w:val="009D7549"/>
    <w:rsid w:val="009E7943"/>
    <w:rsid w:val="009F1ED7"/>
    <w:rsid w:val="00A00397"/>
    <w:rsid w:val="00A027E2"/>
    <w:rsid w:val="00A054B6"/>
    <w:rsid w:val="00A07EBC"/>
    <w:rsid w:val="00A13953"/>
    <w:rsid w:val="00A20457"/>
    <w:rsid w:val="00A213E4"/>
    <w:rsid w:val="00A736AA"/>
    <w:rsid w:val="00A76D5A"/>
    <w:rsid w:val="00A82A28"/>
    <w:rsid w:val="00A82BC7"/>
    <w:rsid w:val="00A84867"/>
    <w:rsid w:val="00A871BA"/>
    <w:rsid w:val="00A8746A"/>
    <w:rsid w:val="00AA6BB7"/>
    <w:rsid w:val="00AA7472"/>
    <w:rsid w:val="00AC6ED3"/>
    <w:rsid w:val="00AD58A8"/>
    <w:rsid w:val="00AE63A7"/>
    <w:rsid w:val="00AF66C6"/>
    <w:rsid w:val="00B033D1"/>
    <w:rsid w:val="00B111EC"/>
    <w:rsid w:val="00B15F49"/>
    <w:rsid w:val="00B26B35"/>
    <w:rsid w:val="00B36791"/>
    <w:rsid w:val="00B36BEA"/>
    <w:rsid w:val="00B42D2A"/>
    <w:rsid w:val="00B43A01"/>
    <w:rsid w:val="00B5348B"/>
    <w:rsid w:val="00B54EEC"/>
    <w:rsid w:val="00B66682"/>
    <w:rsid w:val="00B67647"/>
    <w:rsid w:val="00B75359"/>
    <w:rsid w:val="00B7774B"/>
    <w:rsid w:val="00B90F0B"/>
    <w:rsid w:val="00B9433A"/>
    <w:rsid w:val="00BA6BDE"/>
    <w:rsid w:val="00BB2794"/>
    <w:rsid w:val="00BB5B39"/>
    <w:rsid w:val="00BE120D"/>
    <w:rsid w:val="00BE20AC"/>
    <w:rsid w:val="00BF3A10"/>
    <w:rsid w:val="00C026BD"/>
    <w:rsid w:val="00C0561A"/>
    <w:rsid w:val="00C16B13"/>
    <w:rsid w:val="00C17986"/>
    <w:rsid w:val="00C17ED9"/>
    <w:rsid w:val="00C22611"/>
    <w:rsid w:val="00C242CE"/>
    <w:rsid w:val="00C24313"/>
    <w:rsid w:val="00C244E2"/>
    <w:rsid w:val="00C3236A"/>
    <w:rsid w:val="00C33612"/>
    <w:rsid w:val="00C35456"/>
    <w:rsid w:val="00C53849"/>
    <w:rsid w:val="00C54C66"/>
    <w:rsid w:val="00C62ADE"/>
    <w:rsid w:val="00C66593"/>
    <w:rsid w:val="00C759A9"/>
    <w:rsid w:val="00C866CF"/>
    <w:rsid w:val="00CA22CE"/>
    <w:rsid w:val="00CD3F2D"/>
    <w:rsid w:val="00CD7576"/>
    <w:rsid w:val="00CE1197"/>
    <w:rsid w:val="00CE3735"/>
    <w:rsid w:val="00CE449C"/>
    <w:rsid w:val="00CF330B"/>
    <w:rsid w:val="00CF4781"/>
    <w:rsid w:val="00D036D3"/>
    <w:rsid w:val="00D06949"/>
    <w:rsid w:val="00D07741"/>
    <w:rsid w:val="00D106E8"/>
    <w:rsid w:val="00D11DA4"/>
    <w:rsid w:val="00D1356E"/>
    <w:rsid w:val="00D176C5"/>
    <w:rsid w:val="00D22173"/>
    <w:rsid w:val="00D239EB"/>
    <w:rsid w:val="00D32DCD"/>
    <w:rsid w:val="00D369A7"/>
    <w:rsid w:val="00D403FD"/>
    <w:rsid w:val="00D41E81"/>
    <w:rsid w:val="00D52F95"/>
    <w:rsid w:val="00D57356"/>
    <w:rsid w:val="00D700C5"/>
    <w:rsid w:val="00D70DD6"/>
    <w:rsid w:val="00D760B0"/>
    <w:rsid w:val="00D861A3"/>
    <w:rsid w:val="00D95197"/>
    <w:rsid w:val="00DA70EE"/>
    <w:rsid w:val="00DC1C65"/>
    <w:rsid w:val="00DD2010"/>
    <w:rsid w:val="00DE14A7"/>
    <w:rsid w:val="00DE581B"/>
    <w:rsid w:val="00DF3C6F"/>
    <w:rsid w:val="00E0219F"/>
    <w:rsid w:val="00E059E9"/>
    <w:rsid w:val="00E36E8E"/>
    <w:rsid w:val="00E65FC7"/>
    <w:rsid w:val="00E701FC"/>
    <w:rsid w:val="00E7027D"/>
    <w:rsid w:val="00E70AA2"/>
    <w:rsid w:val="00E771D3"/>
    <w:rsid w:val="00E87E59"/>
    <w:rsid w:val="00EA7269"/>
    <w:rsid w:val="00EB28AE"/>
    <w:rsid w:val="00EB415F"/>
    <w:rsid w:val="00EB5300"/>
    <w:rsid w:val="00ED1B97"/>
    <w:rsid w:val="00EE2375"/>
    <w:rsid w:val="00EE2CC0"/>
    <w:rsid w:val="00EE2EDE"/>
    <w:rsid w:val="00EE656E"/>
    <w:rsid w:val="00EF1CE0"/>
    <w:rsid w:val="00EF69F5"/>
    <w:rsid w:val="00F063F1"/>
    <w:rsid w:val="00F110C6"/>
    <w:rsid w:val="00F1487E"/>
    <w:rsid w:val="00F2088A"/>
    <w:rsid w:val="00F248A3"/>
    <w:rsid w:val="00F314CB"/>
    <w:rsid w:val="00F33EC9"/>
    <w:rsid w:val="00F40616"/>
    <w:rsid w:val="00F458BE"/>
    <w:rsid w:val="00F47373"/>
    <w:rsid w:val="00F473A5"/>
    <w:rsid w:val="00F47DBA"/>
    <w:rsid w:val="00F525DF"/>
    <w:rsid w:val="00F63403"/>
    <w:rsid w:val="00F65A36"/>
    <w:rsid w:val="00F65BD0"/>
    <w:rsid w:val="00F66174"/>
    <w:rsid w:val="00F853B3"/>
    <w:rsid w:val="00F87F46"/>
    <w:rsid w:val="00F93DDD"/>
    <w:rsid w:val="00FA15A7"/>
    <w:rsid w:val="00FB703C"/>
    <w:rsid w:val="00FB7C9F"/>
    <w:rsid w:val="00FC7A18"/>
    <w:rsid w:val="00FD1436"/>
    <w:rsid w:val="00FD291B"/>
    <w:rsid w:val="00FD3F30"/>
    <w:rsid w:val="00FD6E09"/>
    <w:rsid w:val="00FE471A"/>
    <w:rsid w:val="00FF0455"/>
    <w:rsid w:val="00FF5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E8234B"/>
  <w15:docId w15:val="{C5F0915B-A965-41EE-8C20-F7885D39F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6C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6C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F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82C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119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119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71F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5A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24D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20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E220E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20E"/>
  </w:style>
  <w:style w:type="paragraph" w:styleId="Footer">
    <w:name w:val="footer"/>
    <w:basedOn w:val="Normal"/>
    <w:link w:val="FooterChar"/>
    <w:uiPriority w:val="99"/>
    <w:unhideWhenUsed/>
    <w:rsid w:val="006E220E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2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0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21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38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317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641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328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am02.safelinks.protection.outlook.com/?url=https%3A%2F%2Fclicktime.symantec.com%2F39wqHVLSEJpwtKv8pLptnLc6H2%3Fu%3Dhttps%253A%252F%252Fnam02.safelinks.protection.outlook.com%252F%253Furl%253Dhttp%25253A%25252F%25252Fwww.play.pl%25252Fkampanie%25252F100gb%2526data%253D04%25257C01%25257Cagnieszka.platkowska%252540mslgroup.com%25257C934c6c299dac495ad6e708d8d1ac693b%25257Cd52c9ea17c2147b182a333a74b1f74b8%25257C1%25257C0%25257C637489885754487240%25257CUnknown%25257CTWFpbGZsb3d8eyJWIjoiMC4wLjAwMDAiLCJQIjoiV2luMzIiLCJBTiI6Ik1haWwiLCJXVCI6Mn0%25253D%25257C1000%2526sdata%253DVm6SpONdSE%25252BteVXw9cAtJ%25252BVLOPbws92nruDtDO3IUzA%25253D%2526reserved%253D0&amp;data=04%7C01%7Cagnieszka.platkowska%40mslgroup.com%7Cfe15961741534bf131b208d8d1b33bf9%7Cd52c9ea17c2147b182a333a74b1f74b8%7C1%7C0%7C637489915030787194%7CUnknown%7CTWFpbGZsb3d8eyJWIjoiMC4wLjAwMDAiLCJQIjoiV2luMzIiLCJBTiI6Ik1haWwiLCJXVCI6Mn0%3D%7C1000&amp;sdata=kZuwN1CNuupFRRGp02%2FC2%2BdzvKFXVxBrpSs60jMmSZE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89</Words>
  <Characters>233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krzewska, Małgorzata</dc:creator>
  <cp:lastModifiedBy>Agnieszka Platkowska</cp:lastModifiedBy>
  <cp:revision>7</cp:revision>
  <cp:lastPrinted>2019-06-04T13:07:00Z</cp:lastPrinted>
  <dcterms:created xsi:type="dcterms:W3CDTF">2021-02-16T11:56:00Z</dcterms:created>
  <dcterms:modified xsi:type="dcterms:W3CDTF">2021-02-17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2878f14-522c-44a3-9011-4044940f4100_Enabled">
    <vt:lpwstr>true</vt:lpwstr>
  </property>
  <property fmtid="{D5CDD505-2E9C-101B-9397-08002B2CF9AE}" pid="3" name="MSIP_Label_82878f14-522c-44a3-9011-4044940f4100_SetDate">
    <vt:lpwstr>2021-02-16T12:20:02Z</vt:lpwstr>
  </property>
  <property fmtid="{D5CDD505-2E9C-101B-9397-08002B2CF9AE}" pid="4" name="MSIP_Label_82878f14-522c-44a3-9011-4044940f4100_Method">
    <vt:lpwstr>Privileged</vt:lpwstr>
  </property>
  <property fmtid="{D5CDD505-2E9C-101B-9397-08002B2CF9AE}" pid="5" name="MSIP_Label_82878f14-522c-44a3-9011-4044940f4100_Name">
    <vt:lpwstr>82878f14-522c-44a3-9011-4044940f4100</vt:lpwstr>
  </property>
  <property fmtid="{D5CDD505-2E9C-101B-9397-08002B2CF9AE}" pid="6" name="MSIP_Label_82878f14-522c-44a3-9011-4044940f4100_SiteId">
    <vt:lpwstr>c0627ec3-7e6c-493d-9763-bf943844e332</vt:lpwstr>
  </property>
  <property fmtid="{D5CDD505-2E9C-101B-9397-08002B2CF9AE}" pid="7" name="MSIP_Label_82878f14-522c-44a3-9011-4044940f4100_ActionId">
    <vt:lpwstr>7d61ee18-ac30-4f55-8233-0563543d7635</vt:lpwstr>
  </property>
  <property fmtid="{D5CDD505-2E9C-101B-9397-08002B2CF9AE}" pid="8" name="MSIP_Label_82878f14-522c-44a3-9011-4044940f4100_ContentBits">
    <vt:lpwstr>0</vt:lpwstr>
  </property>
</Properties>
</file>